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ртем</w:t>
      </w:r>
      <w:r>
        <w:t xml:space="preserve"> </w:t>
      </w:r>
      <w:r>
        <w:t xml:space="preserve">Абрикос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04337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04337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66192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661928"/>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10616"/>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10616"/>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593240"/>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593240"/>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6104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6104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99654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9654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82388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82388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67113"/>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67113"/>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40432"/>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40432"/>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4905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4905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98524"/>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98524"/>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Артем Абрикосов”</dc:creator>
  <dc:language>ru-RU</dc:language>
  <cp:keywords/>
  <dcterms:created xsi:type="dcterms:W3CDTF">2023-03-09T15:03:51Z</dcterms:created>
  <dcterms:modified xsi:type="dcterms:W3CDTF">2023-03-09T15: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